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0CD060FB" w:rsidR="0051645F" w:rsidRPr="00987274" w:rsidRDefault="00987274" w:rsidP="0051645F">
      <w:pPr>
        <w:jc w:val="center"/>
        <w:rPr>
          <w:b/>
          <w:bCs/>
          <w:sz w:val="32"/>
          <w:szCs w:val="32"/>
        </w:rPr>
      </w:pPr>
      <w:r w:rsidRPr="00987274">
        <w:rPr>
          <w:b/>
          <w:bCs/>
          <w:sz w:val="32"/>
          <w:szCs w:val="32"/>
        </w:rPr>
        <w:t>(</w:t>
      </w:r>
      <w:r w:rsidR="00F223FE">
        <w:rPr>
          <w:b/>
          <w:bCs/>
          <w:sz w:val="32"/>
          <w:szCs w:val="32"/>
        </w:rPr>
        <w:t>Illinoi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C4CA39B" w:rsidR="00723DEF" w:rsidRDefault="00F223FE" w:rsidP="0051645F">
            <w:r>
              <w:t>Illinois</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DB5E8D" w14:textId="77777777" w:rsidR="00877AF3" w:rsidRDefault="00877AF3" w:rsidP="00CB37D9">
      <w:pPr>
        <w:spacing w:after="0" w:line="240" w:lineRule="auto"/>
      </w:pPr>
      <w:r>
        <w:separator/>
      </w:r>
    </w:p>
  </w:endnote>
  <w:endnote w:type="continuationSeparator" w:id="0">
    <w:p w14:paraId="03ACF8BE" w14:textId="77777777" w:rsidR="00877AF3" w:rsidRDefault="00877AF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B91A3" w14:textId="77777777" w:rsidR="00AE4253" w:rsidRDefault="00AE42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7428F5CF"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AE612" w14:textId="77777777" w:rsidR="00AE4253" w:rsidRDefault="00AE42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6963A3" w14:textId="77777777" w:rsidR="00877AF3" w:rsidRDefault="00877AF3" w:rsidP="00CB37D9">
      <w:pPr>
        <w:spacing w:after="0" w:line="240" w:lineRule="auto"/>
      </w:pPr>
      <w:r>
        <w:separator/>
      </w:r>
    </w:p>
  </w:footnote>
  <w:footnote w:type="continuationSeparator" w:id="0">
    <w:p w14:paraId="303F1BB2" w14:textId="77777777" w:rsidR="00877AF3" w:rsidRDefault="00877AF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C86A3" w14:textId="77777777" w:rsidR="00AE4253" w:rsidRDefault="00AE42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96FFFE4"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F3DD5" w14:textId="77777777" w:rsidR="00AE4253" w:rsidRDefault="00AE42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45322457">
    <w:abstractNumId w:val="1"/>
  </w:num>
  <w:num w:numId="2" w16cid:durableId="673532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3B5A"/>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77AF3"/>
    <w:rsid w:val="008A0792"/>
    <w:rsid w:val="009146FD"/>
    <w:rsid w:val="00945588"/>
    <w:rsid w:val="00976859"/>
    <w:rsid w:val="00987274"/>
    <w:rsid w:val="00A17025"/>
    <w:rsid w:val="00A56F25"/>
    <w:rsid w:val="00AD6FC0"/>
    <w:rsid w:val="00AE4253"/>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223FE"/>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7</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